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4"/>
        <w:gridCol w:w="3844"/>
        <w:gridCol w:w="4152"/>
      </w:tblGrid>
      <w:tr w:rsidR="00F43AD5" w:rsidRPr="00D13D79" w14:paraId="44951A2F" w14:textId="77777777" w:rsidTr="00A04C27">
        <w:tc>
          <w:tcPr>
            <w:tcW w:w="1368" w:type="dxa"/>
          </w:tcPr>
          <w:p w14:paraId="641250D5" w14:textId="77777777" w:rsidR="00F43AD5" w:rsidRPr="00D13D79" w:rsidRDefault="003C1CF9" w:rsidP="00F43AD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13D7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4EBD951" wp14:editId="16FCF8B5">
                  <wp:extent cx="685800" cy="8421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encil sketch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8857" cy="845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</w:tcPr>
          <w:p w14:paraId="2DB3EE65" w14:textId="77777777" w:rsidR="00F43AD5" w:rsidRPr="00D13D79" w:rsidRDefault="00F43AD5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  <w:r w:rsidRPr="00D13D79"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  <w:t>Ravindran Arunachalam</w:t>
            </w:r>
          </w:p>
          <w:p w14:paraId="6ACD6B8F" w14:textId="048CC6BB" w:rsidR="00F43AD5" w:rsidRPr="00D13D79" w:rsidRDefault="00F43AD5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  <w:sz w:val="18"/>
                <w:szCs w:val="18"/>
              </w:rPr>
            </w:pPr>
            <w:r w:rsidRPr="00D13D79">
              <w:rPr>
                <w:rFonts w:ascii="Times New Roman" w:eastAsia="Arial Unicode MS" w:hAnsi="Times New Roman" w:cs="Times New Roman"/>
                <w:sz w:val="18"/>
                <w:szCs w:val="18"/>
              </w:rPr>
              <w:t>Writer, Translator, Editor</w:t>
            </w:r>
            <w:r w:rsidR="002774FF">
              <w:rPr>
                <w:rFonts w:ascii="Times New Roman" w:eastAsia="Arial Unicode MS" w:hAnsi="Times New Roman" w:cs="Times New Roman"/>
                <w:sz w:val="18"/>
                <w:szCs w:val="18"/>
              </w:rPr>
              <w:t>,</w:t>
            </w:r>
            <w:r w:rsidRPr="00D13D79">
              <w:rPr>
                <w:rFonts w:ascii="Times New Roman" w:eastAsia="Arial Unicode MS" w:hAnsi="Times New Roman" w:cs="Times New Roman"/>
                <w:sz w:val="18"/>
                <w:szCs w:val="18"/>
              </w:rPr>
              <w:t xml:space="preserve"> and Subtitler </w:t>
            </w:r>
          </w:p>
          <w:p w14:paraId="65A4491A" w14:textId="77777777" w:rsidR="00F43AD5" w:rsidRPr="00D13D79" w:rsidRDefault="00F43AD5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No</w:t>
            </w:r>
            <w:r w:rsidR="00956078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. </w:t>
            </w: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14</w:t>
            </w:r>
            <w:r w:rsidR="00956078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,</w:t>
            </w: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Kesari Nagar 6th Street</w:t>
            </w:r>
            <w:r w:rsidR="00956078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,</w:t>
            </w: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Adambakkam</w:t>
            </w:r>
            <w:r w:rsidR="00956078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,</w:t>
            </w: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Chennai</w:t>
            </w:r>
            <w:r w:rsidR="00956078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-</w:t>
            </w: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600088</w:t>
            </w:r>
          </w:p>
          <w:p w14:paraId="6A9569E5" w14:textId="77777777" w:rsidR="00F43AD5" w:rsidRPr="00D13D79" w:rsidRDefault="00F43AD5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</w:rPr>
            </w:pPr>
            <w:proofErr w:type="spellStart"/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Tamilnadu</w:t>
            </w:r>
            <w:proofErr w:type="spellEnd"/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. India</w:t>
            </w:r>
          </w:p>
          <w:p w14:paraId="010C7546" w14:textId="77777777" w:rsidR="00F43AD5" w:rsidRPr="00D13D79" w:rsidRDefault="00F43AD5" w:rsidP="00F43AD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8" w:type="dxa"/>
          </w:tcPr>
          <w:p w14:paraId="55FBB44D" w14:textId="77777777" w:rsidR="00063318" w:rsidRPr="00D13D79" w:rsidRDefault="00063318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Email ID: ravindran123@gmail.com</w:t>
            </w:r>
          </w:p>
          <w:p w14:paraId="3440DED1" w14:textId="77777777" w:rsidR="00F43AD5" w:rsidRPr="00D13D79" w:rsidRDefault="00F43AD5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Phone 044-22601579</w:t>
            </w:r>
          </w:p>
          <w:p w14:paraId="37B0CBFF" w14:textId="77777777" w:rsidR="00F43AD5" w:rsidRPr="00D13D79" w:rsidRDefault="00F43AD5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Mobile +919444112530 / +919940250395</w:t>
            </w:r>
          </w:p>
          <w:p w14:paraId="148EC7D6" w14:textId="53F49195" w:rsidR="00F43AD5" w:rsidRPr="00D13D79" w:rsidRDefault="00F43AD5" w:rsidP="00F43AD5">
            <w:pPr>
              <w:spacing w:after="0" w:line="240" w:lineRule="auto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Skype </w:t>
            </w:r>
            <w:r w:rsidR="002067AD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id:</w:t>
            </w:r>
            <w:r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067AD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ravindran</w:t>
            </w:r>
            <w:proofErr w:type="spellEnd"/>
            <w:r w:rsidR="002067AD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="002067AD" w:rsidRPr="00D13D79">
              <w:rPr>
                <w:rFonts w:ascii="Times New Roman" w:eastAsia="Arial Unicode MS" w:hAnsi="Times New Roman" w:cs="Times New Roman"/>
                <w:sz w:val="20"/>
                <w:szCs w:val="20"/>
              </w:rPr>
              <w:t>arunachalam</w:t>
            </w:r>
            <w:proofErr w:type="spellEnd"/>
          </w:p>
        </w:tc>
      </w:tr>
    </w:tbl>
    <w:p w14:paraId="271A54D1" w14:textId="77777777" w:rsidR="00FA7C1A" w:rsidRPr="00D13D79" w:rsidRDefault="00000000" w:rsidP="00285B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1DDEA09">
          <v:rect id="_x0000_i1025" style="width:0;height:1.5pt" o:hralign="center" o:hrstd="t" o:hr="t" fillcolor="#aca899" stroked="f"/>
        </w:pict>
      </w:r>
    </w:p>
    <w:p w14:paraId="3834A44D" w14:textId="2027E158" w:rsidR="00FA7C1A" w:rsidRPr="00D13D79" w:rsidRDefault="00FA7C1A" w:rsidP="00290AAA">
      <w:pPr>
        <w:spacing w:after="0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13D79">
        <w:rPr>
          <w:rFonts w:ascii="Times New Roman" w:hAnsi="Times New Roman" w:cs="Times New Roman"/>
          <w:b/>
          <w:bCs/>
          <w:sz w:val="24"/>
          <w:szCs w:val="24"/>
        </w:rPr>
        <w:t>Professional Summary</w:t>
      </w:r>
    </w:p>
    <w:p w14:paraId="568FF7A9" w14:textId="7E301F7F" w:rsidR="003C1CF9" w:rsidRPr="00D13D79" w:rsidRDefault="00BB5F7D" w:rsidP="001002A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</w:rPr>
        <w:t>A</w:t>
      </w:r>
      <w:r w:rsidR="00281D21" w:rsidRPr="00D13D79">
        <w:rPr>
          <w:rFonts w:ascii="Times New Roman" w:hAnsi="Times New Roman" w:cs="Times New Roman"/>
        </w:rPr>
        <w:t xml:space="preserve"> </w:t>
      </w:r>
      <w:r w:rsidR="00FA7C1A" w:rsidRPr="00D13D79">
        <w:rPr>
          <w:rFonts w:ascii="Times New Roman" w:hAnsi="Times New Roman" w:cs="Times New Roman"/>
        </w:rPr>
        <w:t xml:space="preserve">talented </w:t>
      </w:r>
      <w:r w:rsidR="004E1062" w:rsidRPr="00D13D79">
        <w:rPr>
          <w:rFonts w:ascii="Times New Roman" w:hAnsi="Times New Roman" w:cs="Times New Roman"/>
        </w:rPr>
        <w:t>and experienced</w:t>
      </w:r>
      <w:r w:rsidR="00281D21" w:rsidRPr="00D13D79">
        <w:rPr>
          <w:rFonts w:ascii="Times New Roman" w:hAnsi="Times New Roman" w:cs="Times New Roman"/>
        </w:rPr>
        <w:t xml:space="preserve"> </w:t>
      </w:r>
      <w:r w:rsidR="0028408A" w:rsidRPr="00D13D79">
        <w:rPr>
          <w:rFonts w:ascii="Times New Roman" w:hAnsi="Times New Roman" w:cs="Times New Roman"/>
          <w:b/>
          <w:bCs/>
        </w:rPr>
        <w:t xml:space="preserve">Freelance </w:t>
      </w:r>
      <w:r w:rsidR="00FA7C1A" w:rsidRPr="00D13D79">
        <w:rPr>
          <w:rFonts w:ascii="Times New Roman" w:hAnsi="Times New Roman" w:cs="Times New Roman"/>
          <w:b/>
          <w:bCs/>
        </w:rPr>
        <w:t>translator</w:t>
      </w:r>
      <w:r w:rsidR="007504C7" w:rsidRPr="00D13D79">
        <w:rPr>
          <w:rFonts w:ascii="Times New Roman" w:hAnsi="Times New Roman" w:cs="Times New Roman"/>
        </w:rPr>
        <w:t xml:space="preserve">, </w:t>
      </w:r>
      <w:r w:rsidR="00EA4CE5" w:rsidRPr="00D13D79">
        <w:rPr>
          <w:rFonts w:ascii="Times New Roman" w:hAnsi="Times New Roman" w:cs="Times New Roman"/>
          <w:b/>
          <w:bCs/>
        </w:rPr>
        <w:t>Editor</w:t>
      </w:r>
      <w:r w:rsidR="00EA4CE5" w:rsidRPr="00D13D79">
        <w:rPr>
          <w:rFonts w:ascii="Times New Roman" w:hAnsi="Times New Roman" w:cs="Times New Roman"/>
        </w:rPr>
        <w:t xml:space="preserve"> </w:t>
      </w:r>
      <w:r w:rsidR="00EE3EA2" w:rsidRPr="00D13D79">
        <w:rPr>
          <w:rFonts w:ascii="Times New Roman" w:hAnsi="Times New Roman" w:cs="Times New Roman"/>
          <w:b/>
          <w:bCs/>
        </w:rPr>
        <w:t xml:space="preserve">and </w:t>
      </w:r>
      <w:r w:rsidR="003C1CF9" w:rsidRPr="00D13D79">
        <w:rPr>
          <w:rFonts w:ascii="Times New Roman" w:hAnsi="Times New Roman" w:cs="Times New Roman"/>
          <w:b/>
          <w:bCs/>
        </w:rPr>
        <w:t>Subtitler</w:t>
      </w:r>
      <w:r w:rsidR="00EE3EA2" w:rsidRPr="00D13D79">
        <w:rPr>
          <w:rFonts w:ascii="Times New Roman" w:hAnsi="Times New Roman" w:cs="Times New Roman"/>
        </w:rPr>
        <w:t xml:space="preserve"> </w:t>
      </w:r>
      <w:r w:rsidR="0006291D" w:rsidRPr="0006291D">
        <w:rPr>
          <w:rFonts w:ascii="Times New Roman" w:hAnsi="Times New Roman" w:cs="Times New Roman"/>
          <w:b/>
          <w:bCs/>
        </w:rPr>
        <w:t>and interpreter</w:t>
      </w:r>
    </w:p>
    <w:p w14:paraId="6C1CF87E" w14:textId="77777777" w:rsidR="003C1CF9" w:rsidRPr="00D13D79" w:rsidRDefault="001002A8" w:rsidP="001002A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</w:rPr>
        <w:t>L</w:t>
      </w:r>
      <w:r w:rsidR="003C1CF9" w:rsidRPr="00D13D79">
        <w:rPr>
          <w:rFonts w:ascii="Times New Roman" w:hAnsi="Times New Roman" w:cs="Times New Roman"/>
        </w:rPr>
        <w:t xml:space="preserve">anguage pairs:  English to Tamil &amp; Tamil to English </w:t>
      </w:r>
    </w:p>
    <w:p w14:paraId="2E75DB68" w14:textId="77777777" w:rsidR="003C1CF9" w:rsidRPr="00D13D79" w:rsidRDefault="003C1CF9" w:rsidP="001002A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</w:rPr>
        <w:t>C</w:t>
      </w:r>
      <w:r w:rsidR="00BB5F7D" w:rsidRPr="00D13D79">
        <w:rPr>
          <w:rFonts w:ascii="Times New Roman" w:hAnsi="Times New Roman" w:cs="Times New Roman"/>
        </w:rPr>
        <w:t xml:space="preserve">ommitted to </w:t>
      </w:r>
      <w:r w:rsidR="00C465BA" w:rsidRPr="00D13D79">
        <w:rPr>
          <w:rFonts w:ascii="Times New Roman" w:hAnsi="Times New Roman" w:cs="Times New Roman"/>
        </w:rPr>
        <w:t>Q</w:t>
      </w:r>
      <w:r w:rsidR="00BB5F7D" w:rsidRPr="00D13D79">
        <w:rPr>
          <w:rFonts w:ascii="Times New Roman" w:hAnsi="Times New Roman" w:cs="Times New Roman"/>
        </w:rPr>
        <w:t xml:space="preserve">uality </w:t>
      </w:r>
      <w:r w:rsidR="00EE3EA2" w:rsidRPr="00D13D79">
        <w:rPr>
          <w:rFonts w:ascii="Times New Roman" w:hAnsi="Times New Roman" w:cs="Times New Roman"/>
        </w:rPr>
        <w:t xml:space="preserve">and </w:t>
      </w:r>
      <w:r w:rsidR="00C465BA" w:rsidRPr="00D13D79">
        <w:rPr>
          <w:rFonts w:ascii="Times New Roman" w:hAnsi="Times New Roman" w:cs="Times New Roman"/>
        </w:rPr>
        <w:t>Timely delivery</w:t>
      </w:r>
    </w:p>
    <w:p w14:paraId="7A6EF254" w14:textId="48F3B812" w:rsidR="00FA7C1A" w:rsidRPr="00D13D79" w:rsidRDefault="003C1CF9" w:rsidP="001002A8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</w:rPr>
        <w:t>E</w:t>
      </w:r>
      <w:r w:rsidR="00EE3EA2" w:rsidRPr="00D13D79">
        <w:rPr>
          <w:rFonts w:ascii="Times New Roman" w:hAnsi="Times New Roman" w:cs="Times New Roman"/>
        </w:rPr>
        <w:t xml:space="preserve">stablished standards in </w:t>
      </w:r>
      <w:r w:rsidRPr="00D13D79">
        <w:rPr>
          <w:rFonts w:ascii="Times New Roman" w:hAnsi="Times New Roman" w:cs="Times New Roman"/>
          <w:b/>
          <w:bCs/>
        </w:rPr>
        <w:t xml:space="preserve">Translation and </w:t>
      </w:r>
      <w:r w:rsidR="00DC4DD2" w:rsidRPr="00D13D79">
        <w:rPr>
          <w:rFonts w:ascii="Times New Roman" w:hAnsi="Times New Roman" w:cs="Times New Roman"/>
          <w:b/>
          <w:bCs/>
        </w:rPr>
        <w:t>Subtitling</w:t>
      </w:r>
      <w:r w:rsidR="00281D21" w:rsidRPr="00D13D79">
        <w:rPr>
          <w:rFonts w:ascii="Times New Roman" w:hAnsi="Times New Roman" w:cs="Times New Roman"/>
          <w:b/>
          <w:bCs/>
        </w:rPr>
        <w:t xml:space="preserve"> </w:t>
      </w:r>
      <w:r w:rsidR="0043715C" w:rsidRPr="00D13D79">
        <w:rPr>
          <w:rFonts w:ascii="Times New Roman" w:hAnsi="Times New Roman" w:cs="Times New Roman"/>
        </w:rPr>
        <w:t>and</w:t>
      </w:r>
      <w:r w:rsidR="0043715C" w:rsidRPr="00D13D79">
        <w:rPr>
          <w:rFonts w:ascii="Times New Roman" w:hAnsi="Times New Roman" w:cs="Times New Roman"/>
          <w:b/>
          <w:bCs/>
        </w:rPr>
        <w:t xml:space="preserve"> </w:t>
      </w:r>
      <w:r w:rsidR="00EE3EA2" w:rsidRPr="00D13D79">
        <w:rPr>
          <w:rFonts w:ascii="Times New Roman" w:hAnsi="Times New Roman" w:cs="Times New Roman"/>
        </w:rPr>
        <w:t>working with world</w:t>
      </w:r>
      <w:r w:rsidR="002774FF">
        <w:rPr>
          <w:rFonts w:ascii="Times New Roman" w:hAnsi="Times New Roman" w:cs="Times New Roman"/>
        </w:rPr>
        <w:t>-</w:t>
      </w:r>
      <w:r w:rsidR="00EE3EA2" w:rsidRPr="00D13D79">
        <w:rPr>
          <w:rFonts w:ascii="Times New Roman" w:hAnsi="Times New Roman" w:cs="Times New Roman"/>
        </w:rPr>
        <w:t>renowned companies.</w:t>
      </w:r>
      <w:r w:rsidR="00EE3EA2" w:rsidRPr="00D13D79">
        <w:rPr>
          <w:rFonts w:ascii="Times New Roman" w:hAnsi="Times New Roman" w:cs="Times New Roman"/>
          <w:b/>
          <w:bCs/>
        </w:rPr>
        <w:t xml:space="preserve"> </w:t>
      </w:r>
    </w:p>
    <w:p w14:paraId="0D5380A5" w14:textId="77777777" w:rsidR="00FA7C1A" w:rsidRPr="00D13D79" w:rsidRDefault="00000000" w:rsidP="00FA7C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39680A2D">
          <v:rect id="_x0000_i1026" style="width:0;height:1.5pt" o:hralign="center" o:hrstd="t" o:hr="t" fillcolor="#aca899" stroked="f"/>
        </w:pict>
      </w:r>
    </w:p>
    <w:p w14:paraId="577B04CB" w14:textId="089F5BBB" w:rsidR="00FA7C1A" w:rsidRPr="00D13D79" w:rsidRDefault="00FA7C1A" w:rsidP="00290AAA">
      <w:pPr>
        <w:spacing w:after="0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13D79">
        <w:rPr>
          <w:rFonts w:ascii="Times New Roman" w:hAnsi="Times New Roman" w:cs="Times New Roman"/>
          <w:b/>
          <w:bCs/>
          <w:sz w:val="24"/>
          <w:szCs w:val="24"/>
        </w:rPr>
        <w:t>Education</w:t>
      </w:r>
      <w:r w:rsidR="00192671" w:rsidRPr="00D13D79">
        <w:rPr>
          <w:rFonts w:ascii="Times New Roman" w:hAnsi="Times New Roman" w:cs="Times New Roman"/>
          <w:b/>
          <w:bCs/>
          <w:sz w:val="24"/>
          <w:szCs w:val="24"/>
        </w:rPr>
        <w:t xml:space="preserve"> &amp; Skillsets</w:t>
      </w:r>
    </w:p>
    <w:p w14:paraId="2573CB32" w14:textId="6881E5C1" w:rsidR="00905ED0" w:rsidRPr="00D13D79" w:rsidRDefault="00905ED0" w:rsidP="00290AAA">
      <w:pPr>
        <w:spacing w:after="0" w:line="240" w:lineRule="auto"/>
        <w:outlineLvl w:val="1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</w:rPr>
        <w:t>B. Sc (Math) -</w:t>
      </w:r>
      <w:r w:rsidR="00EC1B30" w:rsidRPr="00D13D79">
        <w:rPr>
          <w:rFonts w:ascii="Times New Roman" w:hAnsi="Times New Roman" w:cs="Times New Roman"/>
        </w:rPr>
        <w:t xml:space="preserve"> </w:t>
      </w:r>
      <w:r w:rsidRPr="00D13D79">
        <w:rPr>
          <w:rFonts w:ascii="Times New Roman" w:hAnsi="Times New Roman" w:cs="Times New Roman"/>
        </w:rPr>
        <w:t>University of Madras</w:t>
      </w:r>
    </w:p>
    <w:p w14:paraId="664702C5" w14:textId="06EB004F" w:rsidR="00FA7C1A" w:rsidRPr="00D13D79" w:rsidRDefault="00905ED0" w:rsidP="00290AAA">
      <w:pPr>
        <w:spacing w:after="0" w:line="240" w:lineRule="auto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</w:rPr>
        <w:t xml:space="preserve">M </w:t>
      </w:r>
      <w:r w:rsidR="002067AD" w:rsidRPr="00D13D79">
        <w:rPr>
          <w:rFonts w:ascii="Times New Roman" w:hAnsi="Times New Roman" w:cs="Times New Roman"/>
        </w:rPr>
        <w:t>A (English)</w:t>
      </w:r>
      <w:r w:rsidRPr="00D13D79">
        <w:rPr>
          <w:rFonts w:ascii="Times New Roman" w:hAnsi="Times New Roman" w:cs="Times New Roman"/>
        </w:rPr>
        <w:t xml:space="preserve"> </w:t>
      </w:r>
      <w:r w:rsidR="00EC1B30" w:rsidRPr="00D13D79">
        <w:rPr>
          <w:rFonts w:ascii="Times New Roman" w:hAnsi="Times New Roman" w:cs="Times New Roman"/>
        </w:rPr>
        <w:t>-</w:t>
      </w:r>
      <w:r w:rsidRPr="00D13D79">
        <w:rPr>
          <w:rFonts w:ascii="Times New Roman" w:hAnsi="Times New Roman" w:cs="Times New Roman"/>
        </w:rPr>
        <w:t xml:space="preserve"> Madurai Kamaraj University Madurai</w:t>
      </w:r>
    </w:p>
    <w:p w14:paraId="4D4235F4" w14:textId="58C1D84D" w:rsidR="00F901C5" w:rsidRPr="00D13D79" w:rsidRDefault="00927185" w:rsidP="00290AAA">
      <w:pPr>
        <w:spacing w:after="0" w:line="240" w:lineRule="auto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</w:rPr>
        <w:t xml:space="preserve">ICWAI </w:t>
      </w:r>
      <w:r w:rsidR="001002A8" w:rsidRPr="00D13D79">
        <w:rPr>
          <w:rFonts w:ascii="Times New Roman" w:hAnsi="Times New Roman" w:cs="Times New Roman"/>
        </w:rPr>
        <w:t xml:space="preserve">(Inter) cost Accountancy.   </w:t>
      </w:r>
    </w:p>
    <w:p w14:paraId="073662CC" w14:textId="02A6CCEC" w:rsidR="00192671" w:rsidRPr="00D13D79" w:rsidRDefault="00192671" w:rsidP="00192671">
      <w:pPr>
        <w:pStyle w:val="NormalWeb"/>
        <w:spacing w:before="0" w:beforeAutospacing="0" w:after="0" w:afterAutospacing="0"/>
        <w:rPr>
          <w:b/>
          <w:bCs/>
          <w:sz w:val="22"/>
          <w:szCs w:val="22"/>
        </w:rPr>
      </w:pPr>
      <w:r w:rsidRPr="00D13D79">
        <w:rPr>
          <w:b/>
          <w:bCs/>
          <w:sz w:val="22"/>
          <w:szCs w:val="22"/>
          <w:u w:val="single"/>
        </w:rPr>
        <w:t xml:space="preserve">OS: </w:t>
      </w:r>
      <w:r w:rsidRPr="00D13D79">
        <w:rPr>
          <w:b/>
          <w:bCs/>
          <w:sz w:val="22"/>
          <w:szCs w:val="22"/>
        </w:rPr>
        <w:t xml:space="preserve"> </w:t>
      </w:r>
      <w:r w:rsidR="002067AD" w:rsidRPr="00D13D79">
        <w:rPr>
          <w:sz w:val="22"/>
          <w:szCs w:val="22"/>
        </w:rPr>
        <w:t>Windows, MS</w:t>
      </w:r>
      <w:r w:rsidRPr="00D13D79">
        <w:rPr>
          <w:sz w:val="22"/>
          <w:szCs w:val="22"/>
        </w:rPr>
        <w:t xml:space="preserve"> Office</w:t>
      </w:r>
      <w:r w:rsidRPr="00D13D79">
        <w:rPr>
          <w:b/>
          <w:bCs/>
          <w:sz w:val="22"/>
          <w:szCs w:val="22"/>
        </w:rPr>
        <w:t xml:space="preserve"> </w:t>
      </w:r>
    </w:p>
    <w:p w14:paraId="4C78E534" w14:textId="361E1196" w:rsidR="00192671" w:rsidRPr="00D13D79" w:rsidRDefault="00192671" w:rsidP="00192671">
      <w:pPr>
        <w:pStyle w:val="NormalWeb"/>
        <w:spacing w:before="0" w:beforeAutospacing="0" w:after="0" w:afterAutospacing="0"/>
        <w:rPr>
          <w:b/>
          <w:bCs/>
          <w:sz w:val="22"/>
          <w:szCs w:val="22"/>
        </w:rPr>
      </w:pPr>
      <w:r w:rsidRPr="00D13D79">
        <w:rPr>
          <w:b/>
          <w:bCs/>
          <w:sz w:val="22"/>
          <w:szCs w:val="22"/>
          <w:u w:val="single"/>
        </w:rPr>
        <w:t>CAT tools:</w:t>
      </w:r>
      <w:r w:rsidRPr="00D13D79">
        <w:rPr>
          <w:b/>
          <w:bCs/>
          <w:sz w:val="22"/>
          <w:szCs w:val="22"/>
        </w:rPr>
        <w:t xml:space="preserve"> </w:t>
      </w:r>
      <w:r w:rsidRPr="00D13D79">
        <w:rPr>
          <w:sz w:val="22"/>
          <w:szCs w:val="22"/>
        </w:rPr>
        <w:t>SDL Studio 202</w:t>
      </w:r>
      <w:r w:rsidR="00D02CEA">
        <w:rPr>
          <w:sz w:val="22"/>
          <w:szCs w:val="22"/>
        </w:rPr>
        <w:t>2</w:t>
      </w:r>
      <w:r w:rsidRPr="00D13D79">
        <w:rPr>
          <w:sz w:val="22"/>
          <w:szCs w:val="22"/>
        </w:rPr>
        <w:t xml:space="preserve">, </w:t>
      </w:r>
      <w:proofErr w:type="spellStart"/>
      <w:r w:rsidR="0076616D">
        <w:rPr>
          <w:sz w:val="22"/>
          <w:szCs w:val="22"/>
        </w:rPr>
        <w:t>MemoQ</w:t>
      </w:r>
      <w:proofErr w:type="spellEnd"/>
      <w:r w:rsidRPr="00D13D79">
        <w:rPr>
          <w:sz w:val="22"/>
          <w:szCs w:val="22"/>
        </w:rPr>
        <w:t xml:space="preserve">, </w:t>
      </w:r>
      <w:proofErr w:type="spellStart"/>
      <w:r w:rsidR="002067AD" w:rsidRPr="00D13D79">
        <w:rPr>
          <w:sz w:val="22"/>
          <w:szCs w:val="22"/>
        </w:rPr>
        <w:t>Wordfast</w:t>
      </w:r>
      <w:proofErr w:type="spellEnd"/>
      <w:r w:rsidR="002067AD" w:rsidRPr="00D13D79">
        <w:rPr>
          <w:sz w:val="22"/>
          <w:szCs w:val="22"/>
        </w:rPr>
        <w:t xml:space="preserve">, </w:t>
      </w:r>
      <w:r w:rsidRPr="00D13D79">
        <w:rPr>
          <w:sz w:val="22"/>
          <w:szCs w:val="22"/>
        </w:rPr>
        <w:t xml:space="preserve">Subtitle Edit and </w:t>
      </w:r>
      <w:proofErr w:type="spellStart"/>
      <w:r w:rsidR="00D02CEA">
        <w:rPr>
          <w:sz w:val="22"/>
          <w:szCs w:val="22"/>
        </w:rPr>
        <w:t>A</w:t>
      </w:r>
      <w:r w:rsidRPr="00D13D79">
        <w:rPr>
          <w:sz w:val="22"/>
          <w:szCs w:val="22"/>
        </w:rPr>
        <w:t>egisub</w:t>
      </w:r>
      <w:proofErr w:type="spellEnd"/>
      <w:r w:rsidRPr="00D13D79">
        <w:rPr>
          <w:sz w:val="22"/>
          <w:szCs w:val="22"/>
        </w:rPr>
        <w:t>.</w:t>
      </w:r>
      <w:r w:rsidRPr="00D13D79">
        <w:rPr>
          <w:b/>
          <w:bCs/>
          <w:sz w:val="22"/>
          <w:szCs w:val="22"/>
        </w:rPr>
        <w:t xml:space="preserve"> </w:t>
      </w:r>
    </w:p>
    <w:p w14:paraId="54FDE577" w14:textId="397C6B1B" w:rsidR="00192671" w:rsidRPr="00D13D79" w:rsidRDefault="00192671" w:rsidP="00192671">
      <w:pPr>
        <w:pStyle w:val="NormalWeb"/>
        <w:spacing w:before="0" w:beforeAutospacing="0" w:after="0" w:afterAutospacing="0"/>
        <w:rPr>
          <w:b/>
          <w:bCs/>
          <w:sz w:val="22"/>
          <w:szCs w:val="22"/>
        </w:rPr>
      </w:pPr>
      <w:r w:rsidRPr="00D13D79">
        <w:rPr>
          <w:b/>
          <w:bCs/>
          <w:sz w:val="22"/>
          <w:szCs w:val="22"/>
          <w:u w:val="single"/>
        </w:rPr>
        <w:t>Online CAT Tools for Translation:</w:t>
      </w:r>
      <w:r w:rsidRPr="00D13D79">
        <w:rPr>
          <w:b/>
          <w:bCs/>
          <w:sz w:val="22"/>
          <w:szCs w:val="22"/>
        </w:rPr>
        <w:t xml:space="preserve"> </w:t>
      </w:r>
      <w:proofErr w:type="spellStart"/>
      <w:r w:rsidRPr="00D13D79">
        <w:rPr>
          <w:sz w:val="22"/>
          <w:szCs w:val="22"/>
        </w:rPr>
        <w:t>Smartling</w:t>
      </w:r>
      <w:proofErr w:type="spellEnd"/>
      <w:r w:rsidRPr="00D13D79">
        <w:rPr>
          <w:sz w:val="22"/>
          <w:szCs w:val="22"/>
        </w:rPr>
        <w:t xml:space="preserve">, </w:t>
      </w:r>
      <w:r w:rsidR="0076616D">
        <w:rPr>
          <w:sz w:val="22"/>
          <w:szCs w:val="22"/>
        </w:rPr>
        <w:t>XTM</w:t>
      </w:r>
      <w:r w:rsidRPr="00D13D79">
        <w:rPr>
          <w:sz w:val="22"/>
          <w:szCs w:val="22"/>
        </w:rPr>
        <w:t xml:space="preserve">, </w:t>
      </w:r>
      <w:proofErr w:type="spellStart"/>
      <w:r w:rsidR="0076616D">
        <w:rPr>
          <w:sz w:val="22"/>
          <w:szCs w:val="22"/>
        </w:rPr>
        <w:t>sferastudios</w:t>
      </w:r>
      <w:proofErr w:type="spellEnd"/>
      <w:r w:rsidR="0076616D">
        <w:rPr>
          <w:sz w:val="22"/>
          <w:szCs w:val="22"/>
        </w:rPr>
        <w:t xml:space="preserve"> </w:t>
      </w:r>
      <w:proofErr w:type="spellStart"/>
      <w:r w:rsidR="00D02CEA">
        <w:rPr>
          <w:sz w:val="22"/>
          <w:szCs w:val="22"/>
        </w:rPr>
        <w:t>S</w:t>
      </w:r>
      <w:r w:rsidRPr="00D13D79">
        <w:rPr>
          <w:sz w:val="22"/>
          <w:szCs w:val="22"/>
        </w:rPr>
        <w:t>martcat</w:t>
      </w:r>
      <w:proofErr w:type="spellEnd"/>
      <w:r w:rsidRPr="00D13D79">
        <w:rPr>
          <w:sz w:val="22"/>
          <w:szCs w:val="22"/>
        </w:rPr>
        <w:t xml:space="preserve"> and </w:t>
      </w:r>
      <w:proofErr w:type="spellStart"/>
      <w:r w:rsidR="00D02CEA">
        <w:rPr>
          <w:sz w:val="22"/>
          <w:szCs w:val="22"/>
        </w:rPr>
        <w:t>E</w:t>
      </w:r>
      <w:r w:rsidRPr="00D13D79">
        <w:rPr>
          <w:sz w:val="22"/>
          <w:szCs w:val="22"/>
        </w:rPr>
        <w:t>asytranslate</w:t>
      </w:r>
      <w:proofErr w:type="spellEnd"/>
      <w:r w:rsidRPr="00D13D79">
        <w:rPr>
          <w:b/>
          <w:bCs/>
          <w:sz w:val="22"/>
          <w:szCs w:val="22"/>
        </w:rPr>
        <w:t xml:space="preserve">      </w:t>
      </w:r>
    </w:p>
    <w:p w14:paraId="49E47A94" w14:textId="76DCEB39" w:rsidR="00FA7C1A" w:rsidRPr="00D13D79" w:rsidRDefault="00000000" w:rsidP="008C5F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5B2EF3">
          <v:rect id="_x0000_i1027" style="width:0;height:1.5pt" o:hralign="center" o:hrstd="t" o:hr="t" fillcolor="#aca899" stroked="f"/>
        </w:pict>
      </w:r>
    </w:p>
    <w:p w14:paraId="0AE1539B" w14:textId="77777777" w:rsidR="00192671" w:rsidRPr="00D13D79" w:rsidRDefault="00192671" w:rsidP="00192671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D13D79">
        <w:rPr>
          <w:rFonts w:ascii="Times New Roman" w:hAnsi="Times New Roman" w:cs="Times New Roman"/>
          <w:b/>
          <w:bCs/>
        </w:rPr>
        <w:t xml:space="preserve">Personal Information: </w:t>
      </w:r>
    </w:p>
    <w:p w14:paraId="783C95C8" w14:textId="48E96EB8" w:rsidR="00853EDB" w:rsidRPr="00D13D79" w:rsidRDefault="00192671" w:rsidP="00192671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D13D79">
        <w:rPr>
          <w:rFonts w:ascii="Times New Roman" w:hAnsi="Times New Roman" w:cs="Times New Roman"/>
          <w:b/>
          <w:bCs/>
        </w:rPr>
        <w:t xml:space="preserve">Nationality - </w:t>
      </w:r>
      <w:r w:rsidR="002067AD" w:rsidRPr="00D13D79">
        <w:rPr>
          <w:rFonts w:ascii="Times New Roman" w:hAnsi="Times New Roman" w:cs="Times New Roman"/>
          <w:b/>
          <w:bCs/>
        </w:rPr>
        <w:t xml:space="preserve">Indian </w:t>
      </w:r>
    </w:p>
    <w:p w14:paraId="0D75C483" w14:textId="254334A8" w:rsidR="00B133EB" w:rsidRPr="00D13D79" w:rsidRDefault="00192671" w:rsidP="00192671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D13D79">
        <w:rPr>
          <w:rFonts w:ascii="Times New Roman" w:hAnsi="Times New Roman" w:cs="Times New Roman"/>
          <w:b/>
          <w:bCs/>
        </w:rPr>
        <w:t xml:space="preserve"> Native Language:</w:t>
      </w:r>
      <w:r w:rsidRPr="00D13D79">
        <w:rPr>
          <w:rFonts w:ascii="Times New Roman" w:hAnsi="Times New Roman" w:cs="Times New Roman"/>
        </w:rPr>
        <w:t xml:space="preserve">  Tamil, </w:t>
      </w:r>
      <w:r w:rsidR="00B133EB" w:rsidRPr="00D13D79">
        <w:rPr>
          <w:rFonts w:ascii="Times New Roman" w:hAnsi="Times New Roman" w:cs="Times New Roman"/>
        </w:rPr>
        <w:t xml:space="preserve">Living in </w:t>
      </w:r>
      <w:r w:rsidR="00B133EB" w:rsidRPr="00D13D79">
        <w:rPr>
          <w:rFonts w:ascii="Times New Roman" w:hAnsi="Times New Roman" w:cs="Times New Roman"/>
          <w:b/>
          <w:bCs/>
        </w:rPr>
        <w:t>Chennai</w:t>
      </w:r>
    </w:p>
    <w:p w14:paraId="1C808CC0" w14:textId="797D8B74" w:rsidR="00192671" w:rsidRPr="00D13D79" w:rsidRDefault="00192671" w:rsidP="0019267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13D79">
        <w:rPr>
          <w:rFonts w:ascii="Times New Roman" w:hAnsi="Times New Roman" w:cs="Times New Roman"/>
          <w:b/>
          <w:bCs/>
        </w:rPr>
        <w:t>Age</w:t>
      </w:r>
      <w:r w:rsidRPr="00D13D79">
        <w:rPr>
          <w:rFonts w:ascii="Times New Roman" w:hAnsi="Times New Roman" w:cs="Times New Roman"/>
          <w:b/>
          <w:bCs/>
          <w:u w:val="single"/>
        </w:rPr>
        <w:t>:</w:t>
      </w:r>
      <w:r w:rsidRPr="00D13D79">
        <w:rPr>
          <w:rFonts w:ascii="Times New Roman" w:hAnsi="Times New Roman" w:cs="Times New Roman"/>
        </w:rPr>
        <w:t xml:space="preserve"> 70 </w:t>
      </w:r>
      <w:r w:rsidR="002067AD" w:rsidRPr="00D13D79">
        <w:rPr>
          <w:rFonts w:ascii="Times New Roman" w:hAnsi="Times New Roman" w:cs="Times New Roman"/>
        </w:rPr>
        <w:t>Years, retired</w:t>
      </w:r>
      <w:r w:rsidRPr="00D13D79">
        <w:rPr>
          <w:rFonts w:ascii="Times New Roman" w:hAnsi="Times New Roman" w:cs="Times New Roman"/>
          <w:b/>
          <w:bCs/>
        </w:rPr>
        <w:t xml:space="preserve"> </w:t>
      </w:r>
      <w:r w:rsidRPr="006228F2">
        <w:t xml:space="preserve">from </w:t>
      </w:r>
      <w:r w:rsidR="006228F2" w:rsidRPr="006228F2">
        <w:t xml:space="preserve">Government </w:t>
      </w:r>
      <w:r w:rsidRPr="006228F2">
        <w:t>service</w:t>
      </w:r>
      <w:r w:rsidRPr="00D13D79">
        <w:rPr>
          <w:rFonts w:ascii="Times New Roman" w:hAnsi="Times New Roman" w:cs="Times New Roman"/>
          <w:b/>
          <w:bCs/>
        </w:rPr>
        <w:t>:</w:t>
      </w:r>
      <w:r w:rsidR="001D5289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6228F2">
        <w:rPr>
          <w:rFonts w:ascii="Times New Roman" w:hAnsi="Times New Roman" w:cs="Times New Roman"/>
        </w:rPr>
        <w:t>Dy.</w:t>
      </w:r>
      <w:r w:rsidR="001D5289">
        <w:rPr>
          <w:rFonts w:ascii="Times New Roman" w:hAnsi="Times New Roman" w:cs="Times New Roman"/>
        </w:rPr>
        <w:t>Manager</w:t>
      </w:r>
      <w:proofErr w:type="spellEnd"/>
      <w:proofErr w:type="gramEnd"/>
      <w:r w:rsidR="001D5289">
        <w:rPr>
          <w:rFonts w:ascii="Times New Roman" w:hAnsi="Times New Roman" w:cs="Times New Roman"/>
        </w:rPr>
        <w:t xml:space="preserve"> (Finance) </w:t>
      </w:r>
      <w:r w:rsidRPr="00D13D79">
        <w:rPr>
          <w:rFonts w:ascii="Times New Roman" w:hAnsi="Times New Roman" w:cs="Times New Roman"/>
        </w:rPr>
        <w:t xml:space="preserve"> </w:t>
      </w:r>
      <w:r w:rsidR="006228F2">
        <w:rPr>
          <w:rFonts w:ascii="Times New Roman" w:hAnsi="Times New Roman" w:cs="Times New Roman"/>
        </w:rPr>
        <w:t>Madras Fertilizers Ltd.,</w:t>
      </w:r>
    </w:p>
    <w:p w14:paraId="3784DB94" w14:textId="303D41E0" w:rsidR="00F546D2" w:rsidRPr="00D13D79" w:rsidRDefault="00192671" w:rsidP="00192671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D13D79">
        <w:rPr>
          <w:rFonts w:ascii="Times New Roman" w:hAnsi="Times New Roman" w:cs="Times New Roman"/>
          <w:b/>
          <w:bCs/>
        </w:rPr>
        <w:t>Hobby:</w:t>
      </w:r>
      <w:r w:rsidRPr="00D13D79">
        <w:rPr>
          <w:rFonts w:ascii="Times New Roman" w:hAnsi="Times New Roman" w:cs="Times New Roman"/>
        </w:rPr>
        <w:t xml:space="preserve"> Book reading in </w:t>
      </w:r>
      <w:r w:rsidR="00B133EB" w:rsidRPr="00D13D79">
        <w:rPr>
          <w:rFonts w:ascii="Times New Roman" w:hAnsi="Times New Roman" w:cs="Times New Roman"/>
        </w:rPr>
        <w:t>all</w:t>
      </w:r>
      <w:r w:rsidRPr="00D13D79">
        <w:rPr>
          <w:rFonts w:ascii="Times New Roman" w:hAnsi="Times New Roman" w:cs="Times New Roman"/>
        </w:rPr>
        <w:t xml:space="preserve"> subjects, </w:t>
      </w:r>
      <w:r w:rsidR="00CC0C6D">
        <w:rPr>
          <w:rFonts w:ascii="Times New Roman" w:hAnsi="Times New Roman" w:cs="Times New Roman"/>
        </w:rPr>
        <w:t xml:space="preserve">Travel, </w:t>
      </w:r>
      <w:r w:rsidRPr="00D13D79">
        <w:rPr>
          <w:rFonts w:ascii="Times New Roman" w:hAnsi="Times New Roman" w:cs="Times New Roman"/>
        </w:rPr>
        <w:t xml:space="preserve">Learning new Languages - writer </w:t>
      </w:r>
      <w:r w:rsidR="00CC0C6D">
        <w:rPr>
          <w:rFonts w:ascii="Times New Roman" w:hAnsi="Times New Roman" w:cs="Times New Roman"/>
        </w:rPr>
        <w:t>–</w:t>
      </w:r>
      <w:r w:rsidRPr="00D13D79">
        <w:rPr>
          <w:rFonts w:ascii="Times New Roman" w:hAnsi="Times New Roman" w:cs="Times New Roman"/>
        </w:rPr>
        <w:t xml:space="preserve"> </w:t>
      </w:r>
      <w:r w:rsidR="00CC0C6D">
        <w:rPr>
          <w:rFonts w:ascii="Times New Roman" w:hAnsi="Times New Roman" w:cs="Times New Roman"/>
        </w:rPr>
        <w:t>Short Stories and child</w:t>
      </w:r>
      <w:r w:rsidR="002774FF">
        <w:rPr>
          <w:rFonts w:ascii="Times New Roman" w:hAnsi="Times New Roman" w:cs="Times New Roman"/>
        </w:rPr>
        <w:t>ren'</w:t>
      </w:r>
      <w:r w:rsidR="00CC0C6D">
        <w:rPr>
          <w:rFonts w:ascii="Times New Roman" w:hAnsi="Times New Roman" w:cs="Times New Roman"/>
        </w:rPr>
        <w:t xml:space="preserve">s </w:t>
      </w:r>
      <w:r w:rsidRPr="00D13D79">
        <w:rPr>
          <w:rFonts w:ascii="Times New Roman" w:hAnsi="Times New Roman" w:cs="Times New Roman"/>
        </w:rPr>
        <w:t xml:space="preserve">Science subjects.  </w:t>
      </w:r>
    </w:p>
    <w:p w14:paraId="1EC3FBA1" w14:textId="77777777" w:rsidR="00E71B03" w:rsidRPr="00D13D79" w:rsidRDefault="00E71B03" w:rsidP="00E71B03">
      <w:pPr>
        <w:pStyle w:val="NormalWeb"/>
        <w:spacing w:before="0" w:beforeAutospacing="0" w:after="0" w:afterAutospacing="0"/>
        <w:rPr>
          <w:b/>
          <w:bCs/>
        </w:rPr>
      </w:pPr>
      <w:r w:rsidRPr="00D13D79">
        <w:rPr>
          <w:b/>
          <w:bCs/>
          <w:sz w:val="22"/>
          <w:szCs w:val="22"/>
        </w:rPr>
        <w:t>-------------------------------------------------------------------------------------------------------------------------------</w:t>
      </w:r>
    </w:p>
    <w:p w14:paraId="1E5E711F" w14:textId="77777777" w:rsidR="00DB2BE4" w:rsidRDefault="00DB2BE4" w:rsidP="00F5278E">
      <w:pPr>
        <w:pStyle w:val="NormalWeb"/>
        <w:spacing w:before="0" w:beforeAutospacing="0" w:after="0" w:afterAutospacing="0"/>
        <w:rPr>
          <w:rStyle w:val="Strong"/>
          <w:sz w:val="22"/>
          <w:szCs w:val="22"/>
        </w:rPr>
      </w:pPr>
    </w:p>
    <w:p w14:paraId="6CF1133D" w14:textId="2DCBD981" w:rsidR="0076616D" w:rsidRDefault="0076616D" w:rsidP="00F5278E">
      <w:pPr>
        <w:pStyle w:val="NormalWeb"/>
        <w:spacing w:before="0" w:beforeAutospacing="0" w:after="0" w:afterAutospacing="0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 xml:space="preserve">DOMAIN EXPERTISE: Working in IT, E-learning, Medical ICF </w:t>
      </w:r>
      <w:proofErr w:type="gramStart"/>
      <w:r>
        <w:rPr>
          <w:rStyle w:val="Strong"/>
          <w:sz w:val="22"/>
          <w:szCs w:val="22"/>
        </w:rPr>
        <w:t>Legal ,</w:t>
      </w:r>
      <w:proofErr w:type="gramEnd"/>
      <w:r>
        <w:rPr>
          <w:rStyle w:val="Strong"/>
          <w:sz w:val="22"/>
          <w:szCs w:val="22"/>
        </w:rPr>
        <w:t xml:space="preserve"> Contracts Insurance and Marketing domains</w:t>
      </w:r>
    </w:p>
    <w:p w14:paraId="24EFDED9" w14:textId="77777777" w:rsidR="0076616D" w:rsidRDefault="0076616D" w:rsidP="0076616D">
      <w:pPr>
        <w:pStyle w:val="NormalWeb"/>
        <w:spacing w:before="0" w:beforeAutospacing="0" w:after="0" w:afterAutospacing="0"/>
        <w:rPr>
          <w:rStyle w:val="Strong"/>
          <w:sz w:val="22"/>
          <w:szCs w:val="22"/>
        </w:rPr>
      </w:pPr>
    </w:p>
    <w:p w14:paraId="07EE3309" w14:textId="25AACFBA" w:rsidR="0076616D" w:rsidRPr="00D13D79" w:rsidRDefault="0076616D" w:rsidP="0076616D">
      <w:pPr>
        <w:pStyle w:val="NormalWeb"/>
        <w:spacing w:before="0" w:beforeAutospacing="0" w:after="0" w:afterAutospacing="0"/>
        <w:rPr>
          <w:b/>
          <w:bCs/>
          <w:sz w:val="22"/>
          <w:szCs w:val="22"/>
        </w:rPr>
      </w:pPr>
      <w:r w:rsidRPr="00D13D79">
        <w:rPr>
          <w:rStyle w:val="Strong"/>
          <w:sz w:val="22"/>
          <w:szCs w:val="22"/>
        </w:rPr>
        <w:t xml:space="preserve">Membership in Translation portals: </w:t>
      </w:r>
      <w:r w:rsidRPr="00D13D79">
        <w:rPr>
          <w:rStyle w:val="Strong"/>
          <w:b w:val="0"/>
          <w:bCs w:val="0"/>
          <w:sz w:val="22"/>
          <w:szCs w:val="22"/>
        </w:rPr>
        <w:t xml:space="preserve">PROZ.com, </w:t>
      </w:r>
      <w:r>
        <w:rPr>
          <w:rStyle w:val="Strong"/>
          <w:b w:val="0"/>
          <w:bCs w:val="0"/>
          <w:sz w:val="22"/>
          <w:szCs w:val="22"/>
        </w:rPr>
        <w:t>Profile</w:t>
      </w:r>
      <w:r w:rsidRPr="00D13D79">
        <w:rPr>
          <w:b/>
          <w:bCs/>
          <w:sz w:val="22"/>
          <w:szCs w:val="22"/>
        </w:rPr>
        <w:t xml:space="preserve">: </w:t>
      </w:r>
      <w:hyperlink r:id="rId7" w:history="1">
        <w:r w:rsidRPr="00D13D79">
          <w:rPr>
            <w:rStyle w:val="Hyperlink"/>
            <w:b/>
            <w:bCs/>
            <w:sz w:val="22"/>
            <w:szCs w:val="22"/>
          </w:rPr>
          <w:t>https://www.proz.com/profile/1719629</w:t>
        </w:r>
      </w:hyperlink>
      <w:r w:rsidRPr="00D13D79">
        <w:rPr>
          <w:b/>
          <w:bCs/>
          <w:sz w:val="22"/>
          <w:szCs w:val="22"/>
        </w:rPr>
        <w:t xml:space="preserve"> </w:t>
      </w:r>
    </w:p>
    <w:p w14:paraId="58288608" w14:textId="77777777" w:rsidR="0076616D" w:rsidRPr="00D13D79" w:rsidRDefault="0076616D" w:rsidP="0076616D">
      <w:pPr>
        <w:pStyle w:val="NormalWeb"/>
        <w:spacing w:before="0" w:beforeAutospacing="0" w:after="0" w:afterAutospacing="0"/>
        <w:rPr>
          <w:b/>
          <w:bCs/>
          <w:sz w:val="22"/>
          <w:szCs w:val="22"/>
        </w:rPr>
      </w:pPr>
      <w:r w:rsidRPr="00D13D79">
        <w:rPr>
          <w:rStyle w:val="Strong"/>
          <w:sz w:val="22"/>
          <w:szCs w:val="22"/>
        </w:rPr>
        <w:t xml:space="preserve">Translators without </w:t>
      </w:r>
      <w:r>
        <w:rPr>
          <w:rStyle w:val="Strong"/>
          <w:sz w:val="22"/>
          <w:szCs w:val="22"/>
        </w:rPr>
        <w:t>B</w:t>
      </w:r>
      <w:r w:rsidRPr="00D13D79">
        <w:rPr>
          <w:rStyle w:val="Strong"/>
          <w:sz w:val="22"/>
          <w:szCs w:val="22"/>
        </w:rPr>
        <w:t xml:space="preserve">orders, </w:t>
      </w:r>
      <w:r w:rsidRPr="00A53FD7">
        <w:rPr>
          <w:b/>
          <w:bCs/>
          <w:sz w:val="22"/>
          <w:szCs w:val="22"/>
        </w:rPr>
        <w:t>Translationdi</w:t>
      </w:r>
      <w:r>
        <w:rPr>
          <w:b/>
          <w:bCs/>
          <w:sz w:val="22"/>
          <w:szCs w:val="22"/>
        </w:rPr>
        <w:t>recto</w:t>
      </w:r>
      <w:r w:rsidRPr="00A53FD7">
        <w:rPr>
          <w:b/>
          <w:bCs/>
          <w:sz w:val="22"/>
          <w:szCs w:val="22"/>
        </w:rPr>
        <w:t xml:space="preserve">ry.com </w:t>
      </w:r>
      <w:r>
        <w:rPr>
          <w:b/>
          <w:bCs/>
          <w:sz w:val="22"/>
          <w:szCs w:val="22"/>
        </w:rPr>
        <w:t>Translators</w:t>
      </w:r>
      <w:r w:rsidRPr="00D13D79">
        <w:rPr>
          <w:rStyle w:val="Strong"/>
          <w:sz w:val="22"/>
          <w:szCs w:val="22"/>
        </w:rPr>
        <w:t xml:space="preserve"> café.</w:t>
      </w:r>
    </w:p>
    <w:p w14:paraId="5A9B03D0" w14:textId="77777777" w:rsidR="0076616D" w:rsidRDefault="0076616D" w:rsidP="00F5278E">
      <w:pPr>
        <w:pStyle w:val="NormalWeb"/>
        <w:spacing w:before="0" w:beforeAutospacing="0" w:after="0" w:afterAutospacing="0"/>
        <w:rPr>
          <w:rStyle w:val="Strong"/>
          <w:sz w:val="22"/>
          <w:szCs w:val="22"/>
        </w:rPr>
      </w:pPr>
    </w:p>
    <w:p w14:paraId="6CB5252C" w14:textId="5CCAF30D" w:rsidR="00A53FD7" w:rsidRDefault="00534212" w:rsidP="00F5278E">
      <w:pPr>
        <w:pStyle w:val="NormalWeb"/>
        <w:spacing w:before="0" w:beforeAutospacing="0" w:after="0" w:afterAutospacing="0"/>
      </w:pPr>
      <w:r w:rsidRPr="00D13D79">
        <w:rPr>
          <w:rStyle w:val="Strong"/>
          <w:sz w:val="22"/>
          <w:szCs w:val="22"/>
        </w:rPr>
        <w:t xml:space="preserve">Translation </w:t>
      </w:r>
      <w:r w:rsidR="00195C32" w:rsidRPr="00D13D79">
        <w:rPr>
          <w:rStyle w:val="Strong"/>
          <w:sz w:val="22"/>
          <w:szCs w:val="22"/>
        </w:rPr>
        <w:t xml:space="preserve"> </w:t>
      </w:r>
      <w:r w:rsidR="007504C7" w:rsidRPr="00D13D79">
        <w:rPr>
          <w:rStyle w:val="Strong"/>
          <w:sz w:val="22"/>
          <w:szCs w:val="22"/>
        </w:rPr>
        <w:t>Experience</w:t>
      </w:r>
      <w:r w:rsidR="00720568" w:rsidRPr="00D13D79">
        <w:rPr>
          <w:rStyle w:val="Strong"/>
          <w:sz w:val="22"/>
          <w:szCs w:val="22"/>
        </w:rPr>
        <w:t xml:space="preserve"> :</w:t>
      </w:r>
      <w:r w:rsidR="003C5A19" w:rsidRPr="00D13D79">
        <w:rPr>
          <w:rStyle w:val="Strong"/>
          <w:sz w:val="22"/>
          <w:szCs w:val="22"/>
        </w:rPr>
        <w:t xml:space="preserve">General: </w:t>
      </w:r>
      <w:r w:rsidR="00B27ED8" w:rsidRPr="00D13D79">
        <w:rPr>
          <w:rStyle w:val="Strong"/>
          <w:sz w:val="22"/>
          <w:szCs w:val="22"/>
        </w:rPr>
        <w:t>Full</w:t>
      </w:r>
      <w:r w:rsidR="002774FF">
        <w:rPr>
          <w:rStyle w:val="Strong"/>
          <w:sz w:val="22"/>
          <w:szCs w:val="22"/>
        </w:rPr>
        <w:t>-</w:t>
      </w:r>
      <w:r w:rsidR="00B27ED8" w:rsidRPr="00D13D79">
        <w:rPr>
          <w:rStyle w:val="Strong"/>
          <w:sz w:val="22"/>
          <w:szCs w:val="22"/>
        </w:rPr>
        <w:t xml:space="preserve">time Freelancer - </w:t>
      </w:r>
      <w:r w:rsidR="00B04257">
        <w:rPr>
          <w:rStyle w:val="Strong"/>
          <w:sz w:val="22"/>
          <w:szCs w:val="22"/>
        </w:rPr>
        <w:t>10</w:t>
      </w:r>
      <w:r w:rsidR="00BB5F7D" w:rsidRPr="00D13D79">
        <w:rPr>
          <w:rStyle w:val="Strong"/>
          <w:b w:val="0"/>
          <w:bCs w:val="0"/>
          <w:sz w:val="22"/>
          <w:szCs w:val="22"/>
        </w:rPr>
        <w:t xml:space="preserve"> years of e</w:t>
      </w:r>
      <w:r w:rsidR="00905ED0" w:rsidRPr="00D13D79">
        <w:rPr>
          <w:rStyle w:val="Strong"/>
          <w:b w:val="0"/>
          <w:bCs w:val="0"/>
          <w:sz w:val="22"/>
          <w:szCs w:val="22"/>
        </w:rPr>
        <w:t xml:space="preserve">xperience in </w:t>
      </w:r>
      <w:r w:rsidR="002C1EC4" w:rsidRPr="00D13D79">
        <w:rPr>
          <w:rStyle w:val="Strong"/>
          <w:b w:val="0"/>
          <w:bCs w:val="0"/>
          <w:sz w:val="22"/>
          <w:szCs w:val="22"/>
        </w:rPr>
        <w:t xml:space="preserve">the field of </w:t>
      </w:r>
      <w:r w:rsidR="00905ED0" w:rsidRPr="00D13D79">
        <w:rPr>
          <w:rStyle w:val="Strong"/>
          <w:b w:val="0"/>
          <w:bCs w:val="0"/>
          <w:sz w:val="22"/>
          <w:szCs w:val="22"/>
        </w:rPr>
        <w:t>translation</w:t>
      </w:r>
      <w:r w:rsidR="00B27ED8" w:rsidRPr="00D13D79">
        <w:rPr>
          <w:rStyle w:val="Strong"/>
          <w:b w:val="0"/>
          <w:bCs w:val="0"/>
          <w:sz w:val="22"/>
          <w:szCs w:val="22"/>
        </w:rPr>
        <w:t>, Subtitles</w:t>
      </w:r>
      <w:r w:rsidR="002774FF">
        <w:rPr>
          <w:rStyle w:val="Strong"/>
          <w:b w:val="0"/>
          <w:bCs w:val="0"/>
          <w:sz w:val="22"/>
          <w:szCs w:val="22"/>
        </w:rPr>
        <w:t>,</w:t>
      </w:r>
      <w:r w:rsidR="00905ED0" w:rsidRPr="00D13D79">
        <w:rPr>
          <w:rStyle w:val="Strong"/>
          <w:b w:val="0"/>
          <w:bCs w:val="0"/>
          <w:sz w:val="22"/>
          <w:szCs w:val="22"/>
        </w:rPr>
        <w:t xml:space="preserve"> </w:t>
      </w:r>
      <w:r w:rsidR="00195C32" w:rsidRPr="00D13D79">
        <w:rPr>
          <w:rStyle w:val="Strong"/>
          <w:b w:val="0"/>
          <w:bCs w:val="0"/>
          <w:sz w:val="22"/>
          <w:szCs w:val="22"/>
        </w:rPr>
        <w:t>and Editing</w:t>
      </w:r>
      <w:r w:rsidR="00BB5F7D" w:rsidRPr="00D13D79">
        <w:rPr>
          <w:rStyle w:val="Strong"/>
          <w:b w:val="0"/>
          <w:bCs w:val="0"/>
          <w:sz w:val="22"/>
          <w:szCs w:val="22"/>
        </w:rPr>
        <w:t xml:space="preserve"> </w:t>
      </w:r>
      <w:r w:rsidR="00720568" w:rsidRPr="00D13D79">
        <w:rPr>
          <w:rStyle w:val="Strong"/>
          <w:b w:val="0"/>
          <w:bCs w:val="0"/>
          <w:sz w:val="22"/>
          <w:szCs w:val="22"/>
        </w:rPr>
        <w:t xml:space="preserve"> </w:t>
      </w:r>
      <w:r w:rsidR="008E2372">
        <w:rPr>
          <w:rStyle w:val="Strong"/>
          <w:b w:val="0"/>
          <w:bCs w:val="0"/>
          <w:sz w:val="22"/>
          <w:szCs w:val="22"/>
        </w:rPr>
        <w:t xml:space="preserve">I am </w:t>
      </w:r>
      <w:r w:rsidR="001D5289">
        <w:rPr>
          <w:rStyle w:val="Strong"/>
          <w:b w:val="0"/>
          <w:bCs w:val="0"/>
          <w:sz w:val="22"/>
          <w:szCs w:val="22"/>
        </w:rPr>
        <w:t xml:space="preserve">in association </w:t>
      </w:r>
      <w:r w:rsidR="008E2372">
        <w:rPr>
          <w:rStyle w:val="Strong"/>
          <w:b w:val="0"/>
          <w:bCs w:val="0"/>
          <w:sz w:val="22"/>
          <w:szCs w:val="22"/>
        </w:rPr>
        <w:t>with major clients</w:t>
      </w:r>
      <w:r w:rsidR="00BB5F7D" w:rsidRPr="00D13D79">
        <w:rPr>
          <w:rStyle w:val="Strong"/>
          <w:b w:val="0"/>
          <w:bCs w:val="0"/>
          <w:sz w:val="22"/>
          <w:szCs w:val="22"/>
        </w:rPr>
        <w:t xml:space="preserve"> such as </w:t>
      </w:r>
      <w:r w:rsidR="008E2372">
        <w:rPr>
          <w:rStyle w:val="Strong"/>
          <w:b w:val="0"/>
          <w:bCs w:val="0"/>
          <w:sz w:val="22"/>
          <w:szCs w:val="22"/>
        </w:rPr>
        <w:t xml:space="preserve">( In Alphabetical order) </w:t>
      </w:r>
      <w:r w:rsidR="00A53FD7" w:rsidRPr="00A53FD7">
        <w:t xml:space="preserve">Abhayam Translation Services, Ansh, BITS Pvt Ltd., </w:t>
      </w:r>
      <w:proofErr w:type="spellStart"/>
      <w:r w:rsidR="00A53FD7" w:rsidRPr="00A53FD7">
        <w:t>Braahmam</w:t>
      </w:r>
      <w:proofErr w:type="spellEnd"/>
      <w:r w:rsidR="00A53FD7" w:rsidRPr="00A53FD7">
        <w:t xml:space="preserve">, </w:t>
      </w:r>
      <w:proofErr w:type="spellStart"/>
      <w:r w:rsidR="00A53FD7" w:rsidRPr="00A53FD7">
        <w:t>Cethos</w:t>
      </w:r>
      <w:proofErr w:type="spellEnd"/>
      <w:r w:rsidR="00A53FD7" w:rsidRPr="00A53FD7">
        <w:t xml:space="preserve"> Solutions, Clockwork Captions, Coral Knowledge works, Cosmic global, </w:t>
      </w:r>
      <w:proofErr w:type="spellStart"/>
      <w:r w:rsidR="00A53FD7" w:rsidRPr="00A53FD7">
        <w:t>eLanguageWorld</w:t>
      </w:r>
      <w:proofErr w:type="spellEnd"/>
      <w:r w:rsidR="00A53FD7" w:rsidRPr="00A53FD7">
        <w:t xml:space="preserve">, Feenix Language Solutions, Gem Translators, Global Language Solutions (GLS), SDL Trados, STPL, Straker Translations NZ, Value Point Knowledge Works, </w:t>
      </w:r>
      <w:proofErr w:type="spellStart"/>
      <w:r w:rsidR="00A53FD7" w:rsidRPr="00A53FD7">
        <w:t>WebCertain</w:t>
      </w:r>
      <w:proofErr w:type="spellEnd"/>
      <w:r w:rsidR="00A53FD7" w:rsidRPr="00A53FD7">
        <w:t xml:space="preserve"> (UK), Word Publishing</w:t>
      </w:r>
    </w:p>
    <w:p w14:paraId="4579A9E4" w14:textId="77777777" w:rsidR="00890D26" w:rsidRDefault="00890D26" w:rsidP="00026A6D">
      <w:pPr>
        <w:pStyle w:val="NormalWeb"/>
        <w:spacing w:before="0" w:beforeAutospacing="0" w:after="0" w:afterAutospacing="0"/>
        <w:rPr>
          <w:rStyle w:val="Strong"/>
          <w:sz w:val="22"/>
          <w:szCs w:val="22"/>
        </w:rPr>
      </w:pPr>
    </w:p>
    <w:p w14:paraId="0C2A8E5F" w14:textId="52079CA6" w:rsidR="00FE2CA7" w:rsidRDefault="004A1535" w:rsidP="00026A6D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D13D79">
        <w:rPr>
          <w:rStyle w:val="Strong"/>
          <w:sz w:val="22"/>
          <w:szCs w:val="22"/>
        </w:rPr>
        <w:t xml:space="preserve">Subtitles: </w:t>
      </w:r>
      <w:proofErr w:type="spellStart"/>
      <w:r w:rsidR="006E05BD" w:rsidRPr="00D13D79">
        <w:rPr>
          <w:sz w:val="22"/>
          <w:szCs w:val="22"/>
        </w:rPr>
        <w:t>Byd</w:t>
      </w:r>
      <w:r w:rsidR="00FE2CA7" w:rsidRPr="00D13D79">
        <w:rPr>
          <w:sz w:val="22"/>
          <w:szCs w:val="22"/>
        </w:rPr>
        <w:t>eluxe</w:t>
      </w:r>
      <w:proofErr w:type="spellEnd"/>
      <w:r w:rsidR="00FE2CA7" w:rsidRPr="00D13D79">
        <w:rPr>
          <w:sz w:val="22"/>
          <w:szCs w:val="22"/>
        </w:rPr>
        <w:t xml:space="preserve"> media</w:t>
      </w:r>
      <w:r w:rsidR="00720568" w:rsidRPr="00D13D79">
        <w:rPr>
          <w:sz w:val="22"/>
          <w:szCs w:val="22"/>
        </w:rPr>
        <w:t xml:space="preserve"> -</w:t>
      </w:r>
      <w:r w:rsidR="00FE2CA7" w:rsidRPr="00D13D79">
        <w:rPr>
          <w:sz w:val="22"/>
          <w:szCs w:val="22"/>
        </w:rPr>
        <w:t xml:space="preserve"> </w:t>
      </w:r>
      <w:proofErr w:type="spellStart"/>
      <w:proofErr w:type="gramStart"/>
      <w:r w:rsidR="00CB1B24" w:rsidRPr="00D13D79">
        <w:rPr>
          <w:sz w:val="22"/>
          <w:szCs w:val="22"/>
        </w:rPr>
        <w:t>S</w:t>
      </w:r>
      <w:r w:rsidR="00FE2CA7" w:rsidRPr="00D13D79">
        <w:rPr>
          <w:sz w:val="22"/>
          <w:szCs w:val="22"/>
        </w:rPr>
        <w:t>ferastudios</w:t>
      </w:r>
      <w:proofErr w:type="spellEnd"/>
      <w:r w:rsidR="009B1C92" w:rsidRPr="00D13D79">
        <w:rPr>
          <w:sz w:val="22"/>
          <w:szCs w:val="22"/>
        </w:rPr>
        <w:t xml:space="preserve"> </w:t>
      </w:r>
      <w:r w:rsidR="00CF31B7">
        <w:rPr>
          <w:sz w:val="22"/>
          <w:szCs w:val="22"/>
        </w:rPr>
        <w:t>,</w:t>
      </w:r>
      <w:proofErr w:type="gramEnd"/>
      <w:r w:rsidR="00CF31B7">
        <w:rPr>
          <w:sz w:val="22"/>
          <w:szCs w:val="22"/>
        </w:rPr>
        <w:t xml:space="preserve"> </w:t>
      </w:r>
      <w:r w:rsidR="004E451F" w:rsidRPr="00D13D79">
        <w:rPr>
          <w:sz w:val="22"/>
          <w:szCs w:val="22"/>
        </w:rPr>
        <w:t>Sublime, SDL</w:t>
      </w:r>
      <w:r w:rsidR="00956078" w:rsidRPr="00D13D79">
        <w:rPr>
          <w:sz w:val="22"/>
          <w:szCs w:val="22"/>
        </w:rPr>
        <w:t xml:space="preserve"> Trados </w:t>
      </w:r>
      <w:r w:rsidR="004E451F" w:rsidRPr="00D13D79">
        <w:rPr>
          <w:sz w:val="22"/>
          <w:szCs w:val="22"/>
        </w:rPr>
        <w:t>and IYUNO</w:t>
      </w:r>
      <w:r w:rsidR="0076015A" w:rsidRPr="00D13D79">
        <w:rPr>
          <w:sz w:val="22"/>
          <w:szCs w:val="22"/>
        </w:rPr>
        <w:t xml:space="preserve"> (</w:t>
      </w:r>
      <w:r w:rsidR="009B1C92" w:rsidRPr="00D13D79">
        <w:rPr>
          <w:sz w:val="22"/>
          <w:szCs w:val="22"/>
        </w:rPr>
        <w:t>N</w:t>
      </w:r>
      <w:r w:rsidR="00CB1B24" w:rsidRPr="00D13D79">
        <w:rPr>
          <w:sz w:val="22"/>
          <w:szCs w:val="22"/>
        </w:rPr>
        <w:t>etflix</w:t>
      </w:r>
      <w:r w:rsidR="0076015A" w:rsidRPr="00D13D79">
        <w:rPr>
          <w:sz w:val="22"/>
          <w:szCs w:val="22"/>
        </w:rPr>
        <w:t xml:space="preserve">) </w:t>
      </w:r>
      <w:r w:rsidR="004E1062" w:rsidRPr="00D13D79">
        <w:rPr>
          <w:sz w:val="22"/>
          <w:szCs w:val="22"/>
        </w:rPr>
        <w:t xml:space="preserve"> </w:t>
      </w:r>
    </w:p>
    <w:p w14:paraId="340CBE42" w14:textId="36A2EE89" w:rsidR="00FF59FD" w:rsidRDefault="00FF59FD" w:rsidP="00026A6D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 xml:space="preserve">I have </w:t>
      </w:r>
      <w:r w:rsidR="00B04257">
        <w:rPr>
          <w:sz w:val="22"/>
          <w:szCs w:val="22"/>
        </w:rPr>
        <w:t>10</w:t>
      </w:r>
      <w:r>
        <w:rPr>
          <w:sz w:val="22"/>
          <w:szCs w:val="22"/>
        </w:rPr>
        <w:t xml:space="preserve"> years of experience in subtitles job. I can work online </w:t>
      </w:r>
      <w:proofErr w:type="gramStart"/>
      <w:r>
        <w:rPr>
          <w:sz w:val="22"/>
          <w:szCs w:val="22"/>
        </w:rPr>
        <w:t>app based</w:t>
      </w:r>
      <w:proofErr w:type="gramEnd"/>
      <w:r>
        <w:rPr>
          <w:sz w:val="22"/>
          <w:szCs w:val="22"/>
        </w:rPr>
        <w:t xml:space="preserve"> jobs as well as PC based tools. </w:t>
      </w:r>
    </w:p>
    <w:p w14:paraId="2C22F7CD" w14:textId="0F37FB09" w:rsidR="00FF59FD" w:rsidRDefault="00FF59FD" w:rsidP="00026A6D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 xml:space="preserve">I am territory approver for Amazon Prime video and Netflix. I have done  TV shows, movies as well as  documentaries and marketing, medical video subtitles. </w:t>
      </w:r>
    </w:p>
    <w:p w14:paraId="73D7D64D" w14:textId="77777777" w:rsidR="00C42EF4" w:rsidRPr="00D13D79" w:rsidRDefault="00C42EF4" w:rsidP="00E71B03">
      <w:pPr>
        <w:pStyle w:val="NormalWeb"/>
        <w:pBdr>
          <w:bottom w:val="single" w:sz="6" w:space="1" w:color="auto"/>
        </w:pBdr>
        <w:spacing w:before="0" w:beforeAutospacing="0" w:after="0" w:afterAutospacing="0"/>
        <w:rPr>
          <w:b/>
          <w:bCs/>
          <w:sz w:val="22"/>
          <w:szCs w:val="22"/>
        </w:rPr>
      </w:pPr>
    </w:p>
    <w:p w14:paraId="720C0C64" w14:textId="77777777" w:rsidR="00F5278E" w:rsidRDefault="00F5278E" w:rsidP="001177D8">
      <w:pPr>
        <w:spacing w:after="0" w:line="240" w:lineRule="auto"/>
        <w:outlineLvl w:val="1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30D955" w14:textId="77777777" w:rsidR="004F7F43" w:rsidRPr="00D13D79" w:rsidRDefault="004F7F43" w:rsidP="00696E88">
      <w:pPr>
        <w:spacing w:after="0" w:line="240" w:lineRule="auto"/>
        <w:jc w:val="both"/>
        <w:outlineLvl w:val="1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sectPr w:rsidR="004F7F43" w:rsidRPr="00D13D79" w:rsidSect="003C2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2369C"/>
    <w:multiLevelType w:val="multilevel"/>
    <w:tmpl w:val="739EF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987182"/>
    <w:multiLevelType w:val="multilevel"/>
    <w:tmpl w:val="D05C1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0D737E"/>
    <w:multiLevelType w:val="multilevel"/>
    <w:tmpl w:val="E612D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3D5E7F"/>
    <w:multiLevelType w:val="multilevel"/>
    <w:tmpl w:val="171CD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37797F"/>
    <w:multiLevelType w:val="hybridMultilevel"/>
    <w:tmpl w:val="A63E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C11E5"/>
    <w:multiLevelType w:val="multilevel"/>
    <w:tmpl w:val="4238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16EA7"/>
    <w:multiLevelType w:val="multilevel"/>
    <w:tmpl w:val="B6B6D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AC35B9"/>
    <w:multiLevelType w:val="multilevel"/>
    <w:tmpl w:val="7458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E23D23"/>
    <w:multiLevelType w:val="multilevel"/>
    <w:tmpl w:val="73D08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F21295"/>
    <w:multiLevelType w:val="multilevel"/>
    <w:tmpl w:val="17CA2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371C0A"/>
    <w:multiLevelType w:val="multilevel"/>
    <w:tmpl w:val="BB4E5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EE6F27"/>
    <w:multiLevelType w:val="multilevel"/>
    <w:tmpl w:val="0CA47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4C4E74"/>
    <w:multiLevelType w:val="hybridMultilevel"/>
    <w:tmpl w:val="FA8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366538"/>
    <w:multiLevelType w:val="hybridMultilevel"/>
    <w:tmpl w:val="B1CEB0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686706"/>
    <w:multiLevelType w:val="multilevel"/>
    <w:tmpl w:val="17683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ED2559"/>
    <w:multiLevelType w:val="multilevel"/>
    <w:tmpl w:val="0124F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1C1EDF"/>
    <w:multiLevelType w:val="multilevel"/>
    <w:tmpl w:val="3326A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680D47"/>
    <w:multiLevelType w:val="hybridMultilevel"/>
    <w:tmpl w:val="0E1CBC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485297">
    <w:abstractNumId w:val="9"/>
  </w:num>
  <w:num w:numId="2" w16cid:durableId="2119330991">
    <w:abstractNumId w:val="8"/>
  </w:num>
  <w:num w:numId="3" w16cid:durableId="1871457564">
    <w:abstractNumId w:val="10"/>
  </w:num>
  <w:num w:numId="4" w16cid:durableId="446201351">
    <w:abstractNumId w:val="2"/>
  </w:num>
  <w:num w:numId="5" w16cid:durableId="920943158">
    <w:abstractNumId w:val="16"/>
  </w:num>
  <w:num w:numId="6" w16cid:durableId="2126727148">
    <w:abstractNumId w:val="17"/>
  </w:num>
  <w:num w:numId="7" w16cid:durableId="192961472">
    <w:abstractNumId w:val="4"/>
  </w:num>
  <w:num w:numId="8" w16cid:durableId="2117096355">
    <w:abstractNumId w:val="1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 w16cid:durableId="1760253772">
    <w:abstractNumId w:val="1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 w16cid:durableId="1909144796">
    <w:abstractNumId w:val="1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 w16cid:durableId="2310828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" w16cid:durableId="2671273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" w16cid:durableId="15324989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" w16cid:durableId="921666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" w16cid:durableId="17611785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" w16cid:durableId="2017880383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" w16cid:durableId="197208327">
    <w:abstractNumId w:val="12"/>
  </w:num>
  <w:num w:numId="18" w16cid:durableId="15984470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QxNTOxMDA3MjNW0lEKTi0uzszPAykwrgUA4PTM2CwAAAA="/>
  </w:docVars>
  <w:rsids>
    <w:rsidRoot w:val="00FA7C1A"/>
    <w:rsid w:val="000122B6"/>
    <w:rsid w:val="00016D6C"/>
    <w:rsid w:val="0002109D"/>
    <w:rsid w:val="00024160"/>
    <w:rsid w:val="00026A6D"/>
    <w:rsid w:val="000604E6"/>
    <w:rsid w:val="0006291D"/>
    <w:rsid w:val="00063318"/>
    <w:rsid w:val="000832D7"/>
    <w:rsid w:val="000A08E4"/>
    <w:rsid w:val="000C116A"/>
    <w:rsid w:val="000D6F45"/>
    <w:rsid w:val="001002A8"/>
    <w:rsid w:val="0010155D"/>
    <w:rsid w:val="00112A61"/>
    <w:rsid w:val="001177D8"/>
    <w:rsid w:val="00131689"/>
    <w:rsid w:val="001340AF"/>
    <w:rsid w:val="00152B38"/>
    <w:rsid w:val="00165F80"/>
    <w:rsid w:val="00170149"/>
    <w:rsid w:val="00175A69"/>
    <w:rsid w:val="001822DE"/>
    <w:rsid w:val="00192671"/>
    <w:rsid w:val="00195C32"/>
    <w:rsid w:val="001B4CAE"/>
    <w:rsid w:val="001D3428"/>
    <w:rsid w:val="001D5289"/>
    <w:rsid w:val="001F7843"/>
    <w:rsid w:val="002067AD"/>
    <w:rsid w:val="00211FB2"/>
    <w:rsid w:val="00221EC5"/>
    <w:rsid w:val="00270CE2"/>
    <w:rsid w:val="002774FF"/>
    <w:rsid w:val="00281D21"/>
    <w:rsid w:val="0028408A"/>
    <w:rsid w:val="00285B12"/>
    <w:rsid w:val="00290AAA"/>
    <w:rsid w:val="00297FBC"/>
    <w:rsid w:val="002A4234"/>
    <w:rsid w:val="002B4C2C"/>
    <w:rsid w:val="002C05D2"/>
    <w:rsid w:val="002C1EC4"/>
    <w:rsid w:val="002F1E64"/>
    <w:rsid w:val="00347F4A"/>
    <w:rsid w:val="0035300E"/>
    <w:rsid w:val="00360C0A"/>
    <w:rsid w:val="003615AB"/>
    <w:rsid w:val="00364663"/>
    <w:rsid w:val="00372ABF"/>
    <w:rsid w:val="00395665"/>
    <w:rsid w:val="003C1CF9"/>
    <w:rsid w:val="003C2CDD"/>
    <w:rsid w:val="003C5A19"/>
    <w:rsid w:val="003D2FE8"/>
    <w:rsid w:val="003F6AE6"/>
    <w:rsid w:val="004243F9"/>
    <w:rsid w:val="00424F41"/>
    <w:rsid w:val="0043715C"/>
    <w:rsid w:val="00464733"/>
    <w:rsid w:val="00466B6A"/>
    <w:rsid w:val="00471324"/>
    <w:rsid w:val="00480E69"/>
    <w:rsid w:val="00494CF0"/>
    <w:rsid w:val="004A1535"/>
    <w:rsid w:val="004A1EA5"/>
    <w:rsid w:val="004B11A0"/>
    <w:rsid w:val="004B597C"/>
    <w:rsid w:val="004E1062"/>
    <w:rsid w:val="004E451F"/>
    <w:rsid w:val="004F79ED"/>
    <w:rsid w:val="004F7F43"/>
    <w:rsid w:val="005027EE"/>
    <w:rsid w:val="0051467C"/>
    <w:rsid w:val="00534212"/>
    <w:rsid w:val="00535FCF"/>
    <w:rsid w:val="00546DEC"/>
    <w:rsid w:val="005928A0"/>
    <w:rsid w:val="005C03A4"/>
    <w:rsid w:val="005E09D4"/>
    <w:rsid w:val="005F5DAD"/>
    <w:rsid w:val="005F6129"/>
    <w:rsid w:val="00600096"/>
    <w:rsid w:val="00601860"/>
    <w:rsid w:val="0060724D"/>
    <w:rsid w:val="00621E4D"/>
    <w:rsid w:val="006228F2"/>
    <w:rsid w:val="006319F3"/>
    <w:rsid w:val="0066627D"/>
    <w:rsid w:val="00666954"/>
    <w:rsid w:val="00696E88"/>
    <w:rsid w:val="006A3338"/>
    <w:rsid w:val="006B034D"/>
    <w:rsid w:val="006B04DE"/>
    <w:rsid w:val="006B7786"/>
    <w:rsid w:val="006C3129"/>
    <w:rsid w:val="006D265D"/>
    <w:rsid w:val="006E05BD"/>
    <w:rsid w:val="006F6994"/>
    <w:rsid w:val="007025A3"/>
    <w:rsid w:val="00705C5A"/>
    <w:rsid w:val="00712A70"/>
    <w:rsid w:val="00720568"/>
    <w:rsid w:val="00723BEB"/>
    <w:rsid w:val="007254E4"/>
    <w:rsid w:val="007504C7"/>
    <w:rsid w:val="0076015A"/>
    <w:rsid w:val="0076616D"/>
    <w:rsid w:val="0077555D"/>
    <w:rsid w:val="007755EE"/>
    <w:rsid w:val="007938D5"/>
    <w:rsid w:val="00837F4A"/>
    <w:rsid w:val="00842B43"/>
    <w:rsid w:val="00853EDB"/>
    <w:rsid w:val="00874F94"/>
    <w:rsid w:val="00890D26"/>
    <w:rsid w:val="008936C9"/>
    <w:rsid w:val="008C5F29"/>
    <w:rsid w:val="008E046D"/>
    <w:rsid w:val="008E0614"/>
    <w:rsid w:val="008E2372"/>
    <w:rsid w:val="008E3FCC"/>
    <w:rsid w:val="00901B6E"/>
    <w:rsid w:val="00905ED0"/>
    <w:rsid w:val="00911994"/>
    <w:rsid w:val="00912336"/>
    <w:rsid w:val="00912BEB"/>
    <w:rsid w:val="00927185"/>
    <w:rsid w:val="00950C1A"/>
    <w:rsid w:val="00956078"/>
    <w:rsid w:val="009741B1"/>
    <w:rsid w:val="00983128"/>
    <w:rsid w:val="009A7114"/>
    <w:rsid w:val="009B1C92"/>
    <w:rsid w:val="00A021D2"/>
    <w:rsid w:val="00A04C27"/>
    <w:rsid w:val="00A46814"/>
    <w:rsid w:val="00A53FD7"/>
    <w:rsid w:val="00A54D78"/>
    <w:rsid w:val="00A71A38"/>
    <w:rsid w:val="00A854F8"/>
    <w:rsid w:val="00AC592B"/>
    <w:rsid w:val="00AE2869"/>
    <w:rsid w:val="00AF3710"/>
    <w:rsid w:val="00B04257"/>
    <w:rsid w:val="00B05DBC"/>
    <w:rsid w:val="00B113B7"/>
    <w:rsid w:val="00B133EB"/>
    <w:rsid w:val="00B16A0A"/>
    <w:rsid w:val="00B23B8C"/>
    <w:rsid w:val="00B27ED8"/>
    <w:rsid w:val="00B40588"/>
    <w:rsid w:val="00B4579F"/>
    <w:rsid w:val="00B47A5C"/>
    <w:rsid w:val="00B760CC"/>
    <w:rsid w:val="00B8442D"/>
    <w:rsid w:val="00B84887"/>
    <w:rsid w:val="00BA58BA"/>
    <w:rsid w:val="00BB5F7D"/>
    <w:rsid w:val="00BD6D63"/>
    <w:rsid w:val="00BD7DCE"/>
    <w:rsid w:val="00BE3779"/>
    <w:rsid w:val="00BE794E"/>
    <w:rsid w:val="00BF1DA1"/>
    <w:rsid w:val="00C42EF4"/>
    <w:rsid w:val="00C465BA"/>
    <w:rsid w:val="00C6563F"/>
    <w:rsid w:val="00C736D1"/>
    <w:rsid w:val="00C86A02"/>
    <w:rsid w:val="00CB1B24"/>
    <w:rsid w:val="00CC0C6D"/>
    <w:rsid w:val="00CE1210"/>
    <w:rsid w:val="00CF31B7"/>
    <w:rsid w:val="00D02CEA"/>
    <w:rsid w:val="00D1164B"/>
    <w:rsid w:val="00D13D79"/>
    <w:rsid w:val="00D2040B"/>
    <w:rsid w:val="00D275CF"/>
    <w:rsid w:val="00D326E1"/>
    <w:rsid w:val="00D45823"/>
    <w:rsid w:val="00D93B88"/>
    <w:rsid w:val="00DB2BE4"/>
    <w:rsid w:val="00DB7788"/>
    <w:rsid w:val="00DC4DD2"/>
    <w:rsid w:val="00DD38C2"/>
    <w:rsid w:val="00E2417C"/>
    <w:rsid w:val="00E25841"/>
    <w:rsid w:val="00E35DE2"/>
    <w:rsid w:val="00E43546"/>
    <w:rsid w:val="00E46753"/>
    <w:rsid w:val="00E4742C"/>
    <w:rsid w:val="00E71B03"/>
    <w:rsid w:val="00EA4CE5"/>
    <w:rsid w:val="00EC1B30"/>
    <w:rsid w:val="00EC6468"/>
    <w:rsid w:val="00ED45A7"/>
    <w:rsid w:val="00ED6182"/>
    <w:rsid w:val="00EE3EA2"/>
    <w:rsid w:val="00EE77AD"/>
    <w:rsid w:val="00F20541"/>
    <w:rsid w:val="00F223EB"/>
    <w:rsid w:val="00F43AD5"/>
    <w:rsid w:val="00F44F4C"/>
    <w:rsid w:val="00F5122A"/>
    <w:rsid w:val="00F5278E"/>
    <w:rsid w:val="00F546D2"/>
    <w:rsid w:val="00F644F9"/>
    <w:rsid w:val="00F901C5"/>
    <w:rsid w:val="00F90E18"/>
    <w:rsid w:val="00FA7C1A"/>
    <w:rsid w:val="00FC03A7"/>
    <w:rsid w:val="00FC6EB6"/>
    <w:rsid w:val="00FD06E5"/>
    <w:rsid w:val="00FE2CA7"/>
    <w:rsid w:val="00FE4587"/>
    <w:rsid w:val="00FF59FD"/>
    <w:rsid w:val="00FF7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B1943"/>
  <w15:docId w15:val="{18AC1904-3427-4650-A83D-1A954132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Latha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588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FA7C1A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FA7C1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A7C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FA7C1A"/>
    <w:rPr>
      <w:b/>
      <w:bCs/>
    </w:rPr>
  </w:style>
  <w:style w:type="character" w:styleId="Hyperlink">
    <w:name w:val="Hyperlink"/>
    <w:uiPriority w:val="99"/>
    <w:unhideWhenUsed/>
    <w:rsid w:val="00FA7C1A"/>
    <w:rPr>
      <w:color w:val="0000FF"/>
      <w:u w:val="single"/>
    </w:rPr>
  </w:style>
  <w:style w:type="paragraph" w:customStyle="1" w:styleId="Default">
    <w:name w:val="Default"/>
    <w:rsid w:val="00FA7C1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70CE2"/>
    <w:pPr>
      <w:ind w:left="720"/>
      <w:contextualSpacing/>
    </w:pPr>
  </w:style>
  <w:style w:type="character" w:customStyle="1" w:styleId="im">
    <w:name w:val="im"/>
    <w:basedOn w:val="DefaultParagraphFont"/>
    <w:rsid w:val="008E046D"/>
  </w:style>
  <w:style w:type="paragraph" w:styleId="BalloonText">
    <w:name w:val="Balloon Text"/>
    <w:basedOn w:val="Normal"/>
    <w:link w:val="BalloonTextChar"/>
    <w:uiPriority w:val="99"/>
    <w:semiHidden/>
    <w:unhideWhenUsed/>
    <w:rsid w:val="007601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15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43A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9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proz.com/profile/171962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4992B-5202-4586-938D-83277D07C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68</CharactersWithSpaces>
  <SharedDoc>false</SharedDoc>
  <HLinks>
    <vt:vector size="12" baseType="variant">
      <vt:variant>
        <vt:i4>8257618</vt:i4>
      </vt:variant>
      <vt:variant>
        <vt:i4>3</vt:i4>
      </vt:variant>
      <vt:variant>
        <vt:i4>0</vt:i4>
      </vt:variant>
      <vt:variant>
        <vt:i4>5</vt:i4>
      </vt:variant>
      <vt:variant>
        <vt:lpwstr>mailto:Senthamil1955@gmail.com</vt:lpwstr>
      </vt:variant>
      <vt:variant>
        <vt:lpwstr/>
      </vt:variant>
      <vt:variant>
        <vt:i4>6553687</vt:i4>
      </vt:variant>
      <vt:variant>
        <vt:i4>0</vt:i4>
      </vt:variant>
      <vt:variant>
        <vt:i4>0</vt:i4>
      </vt:variant>
      <vt:variant>
        <vt:i4>5</vt:i4>
      </vt:variant>
      <vt:variant>
        <vt:lpwstr>mailto:ganapathybaskara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n</dc:creator>
  <cp:lastModifiedBy>Ravindran Arunachalam</cp:lastModifiedBy>
  <cp:revision>9</cp:revision>
  <cp:lastPrinted>2021-08-08T05:26:00Z</cp:lastPrinted>
  <dcterms:created xsi:type="dcterms:W3CDTF">2023-10-03T14:19:00Z</dcterms:created>
  <dcterms:modified xsi:type="dcterms:W3CDTF">2024-02-21T09:54:00Z</dcterms:modified>
</cp:coreProperties>
</file>